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0" w:name="internship-application-letter"/>
    <w:p>
      <w:pPr>
        <w:pStyle w:val="Heading1"/>
      </w:pPr>
      <w:r>
        <w:t xml:space="preserve">Internship Application Letter</w:t>
      </w:r>
    </w:p>
    <w:p>
      <w:pPr>
        <w:pStyle w:val="FirstParagraph"/>
      </w:pPr>
      <w:r>
        <w:t xml:space="preserve">For the Position of Translator Interpreter Internship at [Organization Name]</w:t>
      </w:r>
    </w:p>
    <w:bookmarkEnd w:id="20"/>
    <w:p>
      <w:pPr>
        <w:pStyle w:val="BodyText"/>
      </w:pPr>
      <w:r>
        <w:t xml:space="preserve">[Your Full Name]</w:t>
      </w:r>
    </w:p>
    <w:p>
      <w:pPr>
        <w:pStyle w:val="BodyText"/>
      </w:pPr>
      <w:r>
        <w:t xml:space="preserve">[Your Address]</w:t>
      </w:r>
    </w:p>
    <w:p>
      <w:pPr>
        <w:pStyle w:val="BodyText"/>
      </w:pPr>
      <w:r>
        <w:t xml:space="preserve">Kinshasa, Democratic Republic of the Congo</w:t>
      </w:r>
    </w:p>
    <w:p>
      <w:pPr>
        <w:pStyle w:val="BodyText"/>
      </w:pPr>
      <w:r>
        <w:t xml:space="preserve">[Email Address] | [Phone Number] | [Date]</w:t>
      </w:r>
    </w:p>
    <w:p>
      <w:pPr>
        <w:pStyle w:val="BodyText"/>
      </w:pPr>
      <w:r>
        <w:t xml:space="preserve">Dear Hiring Manager,</w:t>
      </w:r>
    </w:p>
    <w:p>
      <w:pPr>
        <w:pStyle w:val="BodyText"/>
      </w:pPr>
      <w:r>
        <w:t xml:space="preserve">I am writing this Internship Application Letter to express my enthusiastic interest in the Translator Interpreter Internship position with your esteemed organization, specifically within the vibrant and culturally rich context of DR Congo Kinshasa. As a dedicated linguistics student deeply committed to bridging communication gaps across Africa's most linguistically diverse region, I believe my skills align precisely with the needs of your team operating in this critical hub.</w:t>
      </w:r>
    </w:p>
    <w:bookmarkStart w:id="21" w:name="Xc4349892d0bbca1169aa145a18617ffd324dcf0"/>
    <w:p>
      <w:pPr>
        <w:pStyle w:val="Heading2"/>
      </w:pPr>
      <w:r>
        <w:t xml:space="preserve">Why This Internship Matters in DR Congo Kinshasa</w:t>
      </w:r>
    </w:p>
    <w:p>
      <w:pPr>
        <w:pStyle w:val="FirstParagraph"/>
      </w:pPr>
      <w:r>
        <w:t xml:space="preserve">My passion for linguistic excellence was forged not merely through academic study but through immersion in the multilingual tapestry of DR Congo Kinshasa. Having grown up navigating the streets of this dynamic capital where over 200 languages coexist, I've witnessed firsthand how language barriers can impede humanitarian efforts, economic development, and social cohesion. In a city where French serves as the official language but Lingala dominates daily commerce in markets like Ngaliema, Swahili facilitates trade with neighboring nations in Gombe district, and Tshiluba connects rural communities along the Congo River – accurate translation isn't just a skill; it's a lifeline. My academic research focused on "Language as a Catalyst for Community Engagement in Urban Congolese Settings" directly addresses this urgent need, making me uniquely prepared to contribute meaningfully to your mission within DR Congo Kinshasa.</w:t>
      </w:r>
    </w:p>
    <w:bookmarkEnd w:id="21"/>
    <w:bookmarkStart w:id="22" w:name="X00ba6c72f8effcb930f11405b37b6e970cdd0fa"/>
    <w:p>
      <w:pPr>
        <w:pStyle w:val="Heading2"/>
      </w:pPr>
      <w:r>
        <w:t xml:space="preserve">My Qualifications as a Translator Interpreter</w:t>
      </w:r>
    </w:p>
    <w:p>
      <w:pPr>
        <w:pStyle w:val="FirstParagraph"/>
      </w:pPr>
      <w:r>
        <w:t xml:space="preserve">My linguistic proficiency forms the bedrock of my candidacy. I am fully fluent in French (mother tongue), Lingala (native speaker, including market dialects used in Kinshasa's bustling Zandu and Limete areas), English (C1 level with professional certification), and possess advanced working knowledge of Swahili and Tshiluba. This isn't merely academic fluency – I've spent 18 months volunteering as a community interpreter at the Sainte-Marie de la Rive hospital in Kinshasa, translating medical consultations for over 500 patients from remote villages. For example, when a patient spoke only Kongo dialects during a malaria screening, I collaborated with local health workers to ensure accurate diagnosis while maintaining cultural sensitivity – illustrating how my Translator Interpreter skills directly impacted community health outcomes.</w:t>
      </w:r>
    </w:p>
    <w:p>
      <w:pPr>
        <w:pStyle w:val="BodyText"/>
      </w:pPr>
      <w:r>
        <w:t xml:space="preserve">Beyond language skills, I possess specialized training in ethical interpretation practices through the African Translators and Interpreters Association (ATIA), focusing on trauma-informed communication relevant to DR Congo's complex humanitarian landscape. My recent certification in digital translation tools (SDL Trados and memoQ) allows me to efficiently handle large-scale document processing for organizations like UNHCR operating in Kinshasa, while maintaining cultural nuance. I've also assisted in translating legal documents for the Congolese Ministry of Justice during transitional justice proceedings – a process requiring meticulous attention to context that mirrors the precision needed for your organization's work.</w:t>
      </w:r>
    </w:p>
    <w:bookmarkEnd w:id="22"/>
    <w:bookmarkStart w:id="23" w:name="X536c1568cbca1b80edd644a4f3ce45da5b36c7d"/>
    <w:p>
      <w:pPr>
        <w:pStyle w:val="Heading2"/>
      </w:pPr>
      <w:r>
        <w:t xml:space="preserve">Why DR Congo Kinshasa? My Commitment to Local Impact</w:t>
      </w:r>
    </w:p>
    <w:p>
      <w:pPr>
        <w:pStyle w:val="FirstParagraph"/>
      </w:pPr>
      <w:r>
        <w:t xml:space="preserve">My motivation extends beyond professional development – I am driven by a profound commitment to DR Congo Kinshasa's future. Having witnessed my mother navigate healthcare systems as a single parent in Kinshasa's densely populated Makala commune, I understand how language access determines life outcomes. This isn't theoretical; it's personal. When the World Bank recently highlighted that 60% of DR Congolese citizens face communication barriers with public services, I knew my role as a Translator Interpreter wasn't just about words – it was about equity. Your organization's work in [mention specific program: e.g., maternal health initiatives in Kinshasa's Kalamu district] resonates deeply with this mission. I'm particularly eager to apply my skills to translate educational materials for the 'Jeunesse Sans Frontières' literacy project currently expanding across Kinshasa neighborhoods, where clear communication can transform children's access to education.</w:t>
      </w:r>
    </w:p>
    <w:bookmarkEnd w:id="23"/>
    <w:bookmarkStart w:id="24" w:name="X255abb6e1ac96c248f5f5c4faff42ba5f8509e9"/>
    <w:p>
      <w:pPr>
        <w:pStyle w:val="Heading2"/>
      </w:pPr>
      <w:r>
        <w:t xml:space="preserve">My Proposed Contribution to Your Team in DR Congo Kinshasa</w:t>
      </w:r>
    </w:p>
    <w:p>
      <w:pPr>
        <w:pStyle w:val="FirstParagraph"/>
      </w:pPr>
      <w:r>
        <w:t xml:space="preserve">As a Translator Interpreter Intern in your Kinshasa office, I envision contributing through three key areas. First, I will immediately support your field teams by translating community feedback forms from indigenous languages into French for program evaluation – addressing the common gap where surveys conducted in national languages fail to capture authentic community voices. Second, I'll assist in creating multilingual training modules for local staff using Kinshasa's dominant dialects (Lingala and Swahili), ensuring knowledge transfer respects regional communication patterns rather than imposing standardized content. Third, I propose developing a "Cultural Glossary" documenting context-specific terms used in Kinshasa markets (e.g., 'Makambo' for community-led initiatives) to prevent miscommunication during humanitarian responses – an initiative directly inspired by my observations of cross-cultural misunderstandings during the 2023 flood relief operations in Kasa-Vubu.</w:t>
      </w:r>
    </w:p>
    <w:bookmarkEnd w:id="24"/>
    <w:bookmarkStart w:id="25" w:name="X4e9d6b77f30183ab6eeb4bdae25e156738a854d"/>
    <w:p>
      <w:pPr>
        <w:pStyle w:val="Heading2"/>
      </w:pPr>
      <w:r>
        <w:t xml:space="preserve">Why This Internship Aligns with My Professional Path</w:t>
      </w:r>
    </w:p>
    <w:p>
      <w:pPr>
        <w:pStyle w:val="FirstParagraph"/>
      </w:pPr>
      <w:r>
        <w:t xml:space="preserve">This opportunity represents the crucial intersection of my academic trajectory and humanitarian passion. As a final-year student at the University of Kinshasa's Faculty of Languages, I've selected thesis research on "The Role of Translators in Mediating Conflict Resolution Processes in DR Congo Urban Centers" – a study directly relevant to your peacebuilding initiatives in Kinshasa. My internship would provide the practical context to validate my theoretical framework while addressing immediate needs on the ground. Unlike many candidates who apply for internships abroad, I've chosen this specific Translator Interpreter placement in DR Congo Kinshasa because I believe true linguistic expertise requires immersion within the community being served – not just observation from afar.</w:t>
      </w:r>
    </w:p>
    <w:bookmarkEnd w:id="25"/>
    <w:p>
      <w:pPr>
        <w:pStyle w:val="BodyText"/>
      </w:pPr>
      <w:r>
        <w:t xml:space="preserve">With my bilingual fluency honed through daily life in Kinshasa, my field experience translating medical and legal documents, and my deep understanding of the city's sociolinguistic landscape, I am confident in my ability to immediately support your team. I've attached my curriculum vitae detailing additional projects including the translation of microfinance manuals for Kinshasa-based NGOs and interpreting during community consultations with Save the Children. I am eager to discuss how my skills as a Translator Interpreter can specifically contribute to your mission within DR Congo Kinshasa's unique context.</w:t>
      </w:r>
    </w:p>
    <w:p>
      <w:pPr>
        <w:pStyle w:val="BodyText"/>
      </w:pPr>
      <w:r>
        <w:t xml:space="preserve">Thank you for considering this Internship Application Letter. I welcome the opportunity to demonstrate how my linguistic dedication, cultural fluency, and practical experience will serve your organization's goals in one of Africa's most vibrant cities.</w:t>
      </w:r>
    </w:p>
    <w:p>
      <w:pPr>
        <w:pStyle w:val="BodyText"/>
      </w:pPr>
      <w:r>
        <w:t xml:space="preserve">Sincerely,</w:t>
      </w:r>
    </w:p>
    <w:p>
      <w:pPr>
        <w:pStyle w:val="BodyText"/>
      </w:pPr>
      <w:r>
        <w:t xml:space="preserve">[Your Full Name]</w:t>
      </w:r>
    </w:p>
    <w:p>
      <w:pPr>
        <w:pStyle w:val="BodyText"/>
      </w:pPr>
      <w:r>
        <w:t xml:space="preserve">[Your Signature - if printed]</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6-07-14T05:55:10Z</dcterms:created>
  <dcterms:modified xsi:type="dcterms:W3CDTF">2026-07-14T05:55:10Z</dcterms:modified>
</cp:coreProperties>
</file>

<file path=docProps/custom.xml><?xml version="1.0" encoding="utf-8"?>
<Properties xmlns="http://schemas.openxmlformats.org/officeDocument/2006/custom-properties" xmlns:vt="http://schemas.openxmlformats.org/officeDocument/2006/docPropsVTypes"/>
</file>